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4" w:name="X809dca01d6a4a38fd8ec57351f7a94638452ea1"/>
    <w:p>
      <w:pPr>
        <w:pStyle w:val="Heading1"/>
      </w:pPr>
      <w:r>
        <w:t xml:space="preserve">Cover Letter for Welder Position in Australia Sydney</w:t>
      </w:r>
    </w:p>
    <w:p>
      <w:pPr>
        <w:pStyle w:val="FirstParagraph"/>
      </w:pPr>
      <w:r>
        <w:t xml:space="preserve">Dear [Hiring Manager's Name],</w:t>
      </w:r>
    </w:p>
    <w:p>
      <w:pPr>
        <w:pStyle w:val="BodyText"/>
      </w:pPr>
      <w:r>
        <w:t xml:space="preserve">I am writing to express my interest in the Welder position at your esteemed organization in Australia Sydney. With over [X years] of hands-on experience in welding and fabrication, I have developed a strong foundation in producing high-quality welds across various materials, including steel, stainless steel, and aluminum. My dedication to precision, safety, and innovation aligns perfectly with the demands of the Australian construction and manufacturing industries. I am eager to contribute my skills to a dynamic team in Sydney while growing professionally in a country known for its rigorous standards and cutting-edge projects.</w:t>
      </w:r>
    </w:p>
    <w:bookmarkStart w:id="20" w:name="Xf01124ecbeceecb42df01e39c3a8c49bb338e35"/>
    <w:p>
      <w:pPr>
        <w:pStyle w:val="Heading2"/>
      </w:pPr>
      <w:r>
        <w:t xml:space="preserve">Why Australia Sydney? A Perfect Fit for My Career</w:t>
      </w:r>
    </w:p>
    <w:p>
      <w:pPr>
        <w:pStyle w:val="FirstParagraph"/>
      </w:pPr>
      <w:r>
        <w:t xml:space="preserve">Australia Sydney is not just a city—it’s a hub of engineering excellence, infrastructure development, and industrial innovation. As a Welder, I am particularly drawn to the opportunities in Sydney’s thriving construction sector, which includes iconic projects like the Barangaroo Development, Sydney Olympic Park infrastructure, and renewable energy installations. The city’s commitment to sustainable practices and advanced manufacturing makes it an ideal environment for a skilled welder like myself.</w:t>
      </w:r>
    </w:p>
    <w:p>
      <w:pPr>
        <w:pStyle w:val="BodyText"/>
      </w:pPr>
      <w:r>
        <w:t xml:space="preserve">Working in Australia Sydney also means adhering to strict safety protocols and industry standards, which I have consistently upheld throughout my career. My certifications, including [insert relevant certifications, e.g., "CACL40113 - Certificate IV in Welding"], ensure that I meet the highest benchmarks for quality and safety. I am confident that my experience with Australian-specific regulations, such as AS/NZS 1554.2 (Welding of Structural Steel), will allow me to integrate seamlessly into your team.</w:t>
      </w:r>
    </w:p>
    <w:bookmarkEnd w:id="20"/>
    <w:bookmarkStart w:id="21" w:name="my-expertise-as-a-welder"/>
    <w:p>
      <w:pPr>
        <w:pStyle w:val="Heading2"/>
      </w:pPr>
      <w:r>
        <w:t xml:space="preserve">My Expertise as a Welder</w:t>
      </w:r>
    </w:p>
    <w:p>
      <w:pPr>
        <w:pStyle w:val="FirstParagraph"/>
      </w:pPr>
      <w:r>
        <w:t xml:space="preserve">As a professional Welder, I specialize in a range of techniques, including MIG (Gas Metal Arc Welding), TIG (Tungsten Inert Gas), and SMAW (Shielded Metal Arc Welding). My ability to adapt to different project requirements has enabled me to work on diverse tasks such as structural steel fabrication, pipeline welding, and custom metalwork. Whether it’s constructing industrial equipment or repairing critical infrastructure, I approach every job with a focus on accuracy and durability.</w:t>
      </w:r>
    </w:p>
    <w:p>
      <w:pPr>
        <w:pStyle w:val="BodyText"/>
      </w:pPr>
      <w:r>
        <w:t xml:space="preserve">One of my proudest achievements was leading a team to complete the welding phase of a large-scale commercial building project in [Previous Location]. By implementing advanced techniques like root pass optimization and post-weld heat treatment, we ensured the structure met both aesthetic and functional requirements. This experience reinforced my belief that welding is not just a technical skill but an art form that requires patience, creativity, and attention to detail.</w:t>
      </w:r>
    </w:p>
    <w:p>
      <w:pPr>
        <w:pStyle w:val="BodyText"/>
      </w:pPr>
      <w:r>
        <w:t xml:space="preserve">In addition to technical expertise, I am proficient in using modern tools and software such as [mention software/tools like "AutoCAD," "SolidWorks," or "Welding Inspection Tools"]. This allows me to collaborate effectively with engineers and designers to translate blueprints into flawless welds. My ability to read and interpret complex schematics ensures that I can execute projects efficiently, even in high-pressure environments.</w:t>
      </w:r>
    </w:p>
    <w:bookmarkEnd w:id="21"/>
    <w:bookmarkStart w:id="22" w:name="X2e2cd90f71447b12e4c8d6e15f4b2e70387043c"/>
    <w:p>
      <w:pPr>
        <w:pStyle w:val="Heading2"/>
      </w:pPr>
      <w:r>
        <w:t xml:space="preserve">Why Choose Me for the Welder Role in Australia Sydney?</w:t>
      </w:r>
    </w:p>
    <w:p>
      <w:pPr>
        <w:pStyle w:val="FirstParagraph"/>
      </w:pPr>
      <w:r>
        <w:t xml:space="preserve">What sets me apart as a Welder is my unwavering commitment to excellence and my adaptability to changing challenges. I thrive in fast-paced, team-oriented settings and have experience working on projects with tight deadlines and high expectations. My ability to communicate clearly with colleagues, supervisors, and clients ensures that all welding requirements are met without compromising quality or safety.</w:t>
      </w:r>
    </w:p>
    <w:p>
      <w:pPr>
        <w:pStyle w:val="BodyText"/>
      </w:pPr>
      <w:r>
        <w:t xml:space="preserve">Moreover, I am deeply respectful of the cultural diversity in Australia Sydney. Having worked in multicultural environments before, I understand the importance of collaboration and mutual respect in achieving common goals. I am also passionate about mentoring junior welders and sharing my knowledge to help build a skilled workforce that meets the growing demands of Australia’s industries.</w:t>
      </w:r>
    </w:p>
    <w:p>
      <w:pPr>
        <w:pStyle w:val="BodyText"/>
      </w:pPr>
      <w:r>
        <w:t xml:space="preserve">Finally, I am highly motivated by the opportunity to contribute to Sydney’s future. Whether it’s supporting the construction of green energy facilities or maintaining critical infrastructure, I believe my skills as a Welder can play a vital role in shaping this vibrant city. I am eager to bring my experience, dedication, and passion for welding to your organization.</w:t>
      </w:r>
    </w:p>
    <w:bookmarkEnd w:id="22"/>
    <w:bookmarkStart w:id="23" w:name="closing-thoughts"/>
    <w:p>
      <w:pPr>
        <w:pStyle w:val="Heading2"/>
      </w:pPr>
      <w:r>
        <w:t xml:space="preserve">Closing Thoughts</w:t>
      </w:r>
    </w:p>
    <w:p>
      <w:pPr>
        <w:pStyle w:val="FirstParagraph"/>
      </w:pPr>
      <w:r>
        <w:t xml:space="preserve">In conclusion, I am confident that my background as a Welder, combined with my enthusiasm for working in Australia Sydney, makes me an ideal candidate for this role. I would be honored to join your team and contribute to the success of your projects. Thank you for considering my application. I look forward to the opportunity to discuss how my skills and experience align with your needs.</w:t>
      </w:r>
    </w:p>
    <w:p>
      <w:pPr>
        <w:pStyle w:val="BodyText"/>
      </w:pPr>
      <w:r>
        <w:t xml:space="preserve">Sincerely,</w:t>
      </w:r>
      <w:r>
        <w:br/>
      </w:r>
      <w:r>
        <w:t xml:space="preserve">[Your Full Name]</w:t>
      </w:r>
      <w:r>
        <w:br/>
      </w:r>
      <w:r>
        <w:t xml:space="preserve">[Your Contact Information: Phone, Email, LinkedIn Profile (if applicable)]</w:t>
      </w:r>
      <w:r>
        <w:br/>
      </w:r>
      <w:r>
        <w:t xml:space="preserve">[Optional: References Available Upon Reques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Position in Australia Sydney</dc:title>
  <dc:creator/>
  <dc:language>en</dc:language>
  <cp:keywords/>
  <dcterms:created xsi:type="dcterms:W3CDTF">2026-07-21T02:47:34Z</dcterms:created>
  <dcterms:modified xsi:type="dcterms:W3CDTF">2026-07-21T02:47:34Z</dcterms:modified>
</cp:coreProperties>
</file>

<file path=docProps/custom.xml><?xml version="1.0" encoding="utf-8"?>
<Properties xmlns="http://schemas.openxmlformats.org/officeDocument/2006/custom-properties" xmlns:vt="http://schemas.openxmlformats.org/officeDocument/2006/docPropsVTypes"/>
</file>